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71C893" w14:textId="2989F80C" w:rsidR="00105D83" w:rsidRDefault="007D0948" w:rsidP="007D0948">
      <w:pPr>
        <w:pStyle w:val="IansTitle"/>
        <w:spacing w:before="156" w:after="156"/>
      </w:pPr>
      <w:r>
        <w:rPr>
          <w:rFonts w:hint="eastAsia"/>
        </w:rPr>
        <w:t>Project</w:t>
      </w:r>
      <w:r>
        <w:t xml:space="preserve"> </w:t>
      </w:r>
      <w:r>
        <w:rPr>
          <w:rFonts w:hint="eastAsia"/>
        </w:rPr>
        <w:t>Document</w:t>
      </w:r>
      <w:r>
        <w:t xml:space="preserve"> </w:t>
      </w:r>
      <w:r>
        <w:rPr>
          <w:rFonts w:hint="eastAsia"/>
        </w:rPr>
        <w:t>6</w:t>
      </w:r>
    </w:p>
    <w:p w14:paraId="2CFDAE9E" w14:textId="2CD60297" w:rsidR="007D0948" w:rsidRDefault="00322CB7" w:rsidP="00322CB7">
      <w:pPr>
        <w:pStyle w:val="a"/>
      </w:pPr>
      <w:r>
        <w:rPr>
          <w:rFonts w:hint="eastAsia"/>
        </w:rPr>
        <w:t>内容部署</w:t>
      </w:r>
    </w:p>
    <w:p w14:paraId="292E16F3" w14:textId="75AEC0E7" w:rsidR="00322CB7" w:rsidRPr="00322CB7" w:rsidRDefault="00322CB7" w:rsidP="00322CB7">
      <w:pPr>
        <w:spacing w:before="156" w:after="156"/>
        <w:rPr>
          <w:rFonts w:hint="eastAsia"/>
        </w:rPr>
      </w:pPr>
      <w:r>
        <w:rPr>
          <w:rFonts w:hint="eastAsia"/>
        </w:rPr>
        <w:t>[</w:t>
      </w:r>
      <w:r w:rsidR="00AD6860">
        <w:t>05/01</w:t>
      </w:r>
      <w:r>
        <w:t>]</w:t>
      </w:r>
      <w:r w:rsidR="00AD6860">
        <w:t xml:space="preserve"> </w:t>
      </w:r>
      <w:r w:rsidR="000D79B5">
        <w:rPr>
          <w:rFonts w:hint="eastAsia"/>
        </w:rPr>
        <w:t>在没有电机驱动的情况下，先行缺省电机，运行测试</w:t>
      </w:r>
    </w:p>
    <w:p w14:paraId="4DDF230B" w14:textId="4C2B6264" w:rsidR="00322CB7" w:rsidRDefault="00322CB7" w:rsidP="00322CB7">
      <w:pPr>
        <w:pStyle w:val="a"/>
      </w:pPr>
      <w:r>
        <w:rPr>
          <w:rFonts w:hint="eastAsia"/>
        </w:rPr>
        <w:t>进展</w:t>
      </w:r>
    </w:p>
    <w:p w14:paraId="376A7590" w14:textId="452368D2" w:rsidR="000D79B5" w:rsidRDefault="00C93177" w:rsidP="000D79B5">
      <w:pPr>
        <w:pStyle w:val="a1"/>
        <w:ind w:left="210"/>
      </w:pPr>
      <w:r>
        <w:rPr>
          <w:rFonts w:hint="eastAsia"/>
        </w:rPr>
        <w:t>05/08</w:t>
      </w:r>
    </w:p>
    <w:p w14:paraId="7A79298F" w14:textId="67FCCF81" w:rsidR="00C93177" w:rsidRDefault="00C01FF7" w:rsidP="00C93177">
      <w:pPr>
        <w:pStyle w:val="ListParagraph"/>
        <w:numPr>
          <w:ilvl w:val="0"/>
          <w:numId w:val="1"/>
        </w:numPr>
        <w:spacing w:before="156" w:after="156"/>
        <w:ind w:firstLineChars="0"/>
      </w:pPr>
      <w:r w:rsidRPr="00C01FF7">
        <w:t>调试 PythonCode 文件夹中的下列程序运行正常：</w:t>
      </w:r>
    </w:p>
    <w:p w14:paraId="0E18B821" w14:textId="77777777" w:rsidR="00DE5DE9" w:rsidRDefault="00C01FF7" w:rsidP="00C01FF7">
      <w:pPr>
        <w:pStyle w:val="ListParagraph"/>
        <w:spacing w:before="156" w:after="156"/>
        <w:ind w:left="840" w:firstLineChars="0" w:firstLine="0"/>
      </w:pPr>
      <w:r w:rsidRPr="00C01FF7">
        <w:t>main_tennis_tracking</w:t>
      </w:r>
      <w:r>
        <w:t>.py</w:t>
      </w:r>
      <w:r w:rsidR="00DE5DE9">
        <w:tab/>
      </w:r>
      <w:r w:rsidR="00DE5DE9" w:rsidRPr="00DE5DE9">
        <w:t>main_lane_tracking.py</w:t>
      </w:r>
    </w:p>
    <w:p w14:paraId="68B16AB1" w14:textId="25BC79C3" w:rsidR="00C01FF7" w:rsidRDefault="00DE5DE9" w:rsidP="00C01FF7">
      <w:pPr>
        <w:pStyle w:val="ListParagraph"/>
        <w:spacing w:before="156" w:after="156"/>
        <w:ind w:left="840" w:firstLineChars="0" w:firstLine="0"/>
      </w:pPr>
      <w:r w:rsidRPr="00DE5DE9">
        <w:t>main_trace_test.py</w:t>
      </w:r>
      <w:r>
        <w:tab/>
      </w:r>
      <w:r>
        <w:tab/>
      </w:r>
      <w:r>
        <w:tab/>
      </w:r>
      <w:r>
        <w:rPr>
          <w:rFonts w:hint="eastAsia"/>
        </w:rPr>
        <w:t>main</w:t>
      </w:r>
      <w:r>
        <w:t>_PID_test.py</w:t>
      </w:r>
    </w:p>
    <w:p w14:paraId="3DE92F16" w14:textId="4A980069" w:rsidR="004E130D" w:rsidRDefault="00884DBA" w:rsidP="004E130D">
      <w:pPr>
        <w:pStyle w:val="ListParagraph"/>
        <w:numPr>
          <w:ilvl w:val="1"/>
          <w:numId w:val="1"/>
        </w:numPr>
        <w:spacing w:before="156" w:after="156"/>
        <w:ind w:firstLineChars="0"/>
      </w:pP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1F3DA95F" wp14:editId="536020D1">
                <wp:simplePos x="0" y="0"/>
                <wp:positionH relativeFrom="margin">
                  <wp:posOffset>-339090</wp:posOffset>
                </wp:positionH>
                <wp:positionV relativeFrom="paragraph">
                  <wp:posOffset>277541</wp:posOffset>
                </wp:positionV>
                <wp:extent cx="5910580" cy="1439545"/>
                <wp:effectExtent l="0" t="0" r="0" b="8255"/>
                <wp:wrapTight wrapText="bothSides">
                  <wp:wrapPolygon edited="0">
                    <wp:start x="0" y="0"/>
                    <wp:lineTo x="0" y="21438"/>
                    <wp:lineTo x="21512" y="21438"/>
                    <wp:lineTo x="21512" y="0"/>
                    <wp:lineTo x="0" y="0"/>
                  </wp:wrapPolygon>
                </wp:wrapTight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10580" cy="1439545"/>
                          <a:chOff x="0" y="0"/>
                          <a:chExt cx="5910950" cy="143954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6575" cy="1439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52187" y="0"/>
                            <a:ext cx="1806575" cy="1439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104375" y="0"/>
                            <a:ext cx="1806575" cy="1439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CAC80AD" id="Group 4" o:spid="_x0000_s1026" style="position:absolute;left:0;text-align:left;margin-left:-26.7pt;margin-top:21.85pt;width:465.4pt;height:113.35pt;z-index:-251656192;mso-position-horizontal-relative:margin" coordsize="59109,1439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18065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">
                  <v:imagedata r:id="rId10" o:title=""/>
                </v:shape>
                <v:shape id="Picture 2" o:spid="_x0000_s1028" type="#_x0000_t75" style="position:absolute;left:20521;width:18066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">
                  <v:imagedata r:id="rId11" o:title=""/>
                </v:shape>
                <v:shape id="Picture 3" o:spid="_x0000_s1029" type="#_x0000_t75" style="position:absolute;left:41043;width:18066;height:143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">
                  <v:imagedata r:id="rId12" o:title=""/>
                </v:shape>
                <w10:wrap type="tight" anchorx="margin"/>
              </v:group>
            </w:pict>
          </mc:Fallback>
        </mc:AlternateContent>
      </w:r>
      <w:r w:rsidR="004E130D">
        <w:rPr>
          <w:rFonts w:hint="eastAsia"/>
        </w:rPr>
        <w:t>m</w:t>
      </w:r>
      <w:r w:rsidR="004E130D">
        <w:t>ain_tennis_tracking.py</w:t>
      </w:r>
    </w:p>
    <w:p w14:paraId="1D613712" w14:textId="53B62B07" w:rsidR="00F47229" w:rsidRDefault="00884DBA" w:rsidP="004E130D">
      <w:pPr>
        <w:pStyle w:val="ListParagraph"/>
        <w:numPr>
          <w:ilvl w:val="1"/>
          <w:numId w:val="1"/>
        </w:numPr>
        <w:spacing w:before="156" w:after="156"/>
        <w:ind w:firstLineChars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59E3E258" wp14:editId="56C7EED7">
                <wp:simplePos x="0" y="0"/>
                <wp:positionH relativeFrom="margin">
                  <wp:align>center</wp:align>
                </wp:positionH>
                <wp:positionV relativeFrom="paragraph">
                  <wp:posOffset>1750809</wp:posOffset>
                </wp:positionV>
                <wp:extent cx="3674112" cy="1371600"/>
                <wp:effectExtent l="0" t="0" r="2540" b="0"/>
                <wp:wrapSquare wrapText="bothSides"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74112" cy="1371600"/>
                          <a:chOff x="0" y="0"/>
                          <a:chExt cx="3674112" cy="1371600"/>
                        </a:xfrm>
                      </wpg:grpSpPr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0215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3897" y="0"/>
                            <a:ext cx="1720215" cy="137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519D214" id="Group 7" o:spid="_x0000_s1026" style="position:absolute;left:0;text-align:left;margin-left:0;margin-top:137.85pt;width:289.3pt;height:108pt;z-index:251664384;mso-position-horizontal:center;mso-position-horizontal-relative:margin" coordsize="36741,1371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">
                <v:shape id="Picture 5" o:spid="_x0000_s1027" type="#_x0000_t75" style="position:absolute;width:17202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">
                  <v:imagedata r:id="rId15" o:title=""/>
                </v:shape>
                <v:shape id="Picture 6" o:spid="_x0000_s1028" type="#_x0000_t75" style="position:absolute;left:19538;width:17203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">
                  <v:imagedata r:id="rId16" o:title=""/>
                </v:shape>
                <w10:wrap type="square" anchorx="margin"/>
              </v:group>
            </w:pict>
          </mc:Fallback>
        </mc:AlternateContent>
      </w:r>
      <w:r w:rsidR="008727A1">
        <w:rPr>
          <w:rFonts w:hint="eastAsia"/>
        </w:rPr>
        <w:t>m</w:t>
      </w:r>
      <w:r>
        <w:t>ain_lane_tracking.py</w:t>
      </w:r>
    </w:p>
    <w:p w14:paraId="5CA8B229" w14:textId="0AD11EBC" w:rsidR="008239C6" w:rsidRDefault="008727A1" w:rsidP="004E130D">
      <w:pPr>
        <w:pStyle w:val="ListParagraph"/>
        <w:numPr>
          <w:ilvl w:val="1"/>
          <w:numId w:val="1"/>
        </w:numPr>
        <w:spacing w:before="156" w:after="156"/>
        <w:ind w:firstLineChars="0"/>
      </w:pPr>
      <w:r>
        <w:t>main</w:t>
      </w:r>
      <w:r w:rsidR="008239C6">
        <w:t>_trace_test.py</w:t>
      </w:r>
      <w:r w:rsidR="008239C6">
        <w:rPr>
          <w:rFonts w:hint="eastAsia"/>
        </w:rPr>
        <w:t>是红外循迹</w:t>
      </w:r>
      <w:r w:rsidR="00A75B90">
        <w:rPr>
          <w:rFonts w:hint="eastAsia"/>
        </w:rPr>
        <w:t>功能将i</w:t>
      </w:r>
      <w:r w:rsidR="00A75B90">
        <w:t>nfrared</w:t>
      </w:r>
      <w:r w:rsidR="00A75B90">
        <w:rPr>
          <w:rFonts w:hint="eastAsia"/>
        </w:rPr>
        <w:t>.</w:t>
      </w:r>
      <w:r w:rsidR="00A75B90">
        <w:t>py</w:t>
      </w:r>
      <w:r w:rsidR="00A75B90">
        <w:rPr>
          <w:rFonts w:hint="eastAsia"/>
        </w:rPr>
        <w:t>的输出</w:t>
      </w:r>
      <w:r w:rsidR="00CB6ACB">
        <w:rPr>
          <w:rFonts w:hint="eastAsia"/>
        </w:rPr>
        <w:t>二值化转义为</w:t>
      </w:r>
      <w:r w:rsidR="00C4497A">
        <w:rPr>
          <w:rFonts w:hint="eastAsia"/>
        </w:rPr>
        <w:t>循迹控制命令</w:t>
      </w:r>
      <w:r w:rsidR="00C06A02">
        <w:rPr>
          <w:rFonts w:hint="eastAsia"/>
        </w:rPr>
        <w:t>(日志见附件一</w:t>
      </w:r>
      <w:r w:rsidR="00C06A02">
        <w:t>)</w:t>
      </w:r>
    </w:p>
    <w:p w14:paraId="51B95F9F" w14:textId="35A0B62E" w:rsidR="00992C12" w:rsidRDefault="008727A1" w:rsidP="00C06A02">
      <w:pPr>
        <w:pStyle w:val="ListParagraph"/>
        <w:numPr>
          <w:ilvl w:val="1"/>
          <w:numId w:val="1"/>
        </w:numPr>
        <w:spacing w:before="156" w:after="156"/>
        <w:ind w:firstLineChars="0"/>
      </w:pPr>
      <w:r>
        <w:t>main</w:t>
      </w:r>
      <w:r w:rsidR="00C4497A">
        <w:t>_PID_tes</w:t>
      </w:r>
      <w:r w:rsidR="00C4497A">
        <w:rPr>
          <w:rFonts w:hint="eastAsia"/>
        </w:rPr>
        <w:t>t</w:t>
      </w:r>
      <w:r w:rsidR="00C4497A">
        <w:t>.py</w:t>
      </w:r>
      <w:r w:rsidR="00C4497A">
        <w:rPr>
          <w:rFonts w:hint="eastAsia"/>
        </w:rPr>
        <w:t>是超声波避障功能</w:t>
      </w:r>
      <w:r>
        <w:rPr>
          <w:rFonts w:hint="eastAsia"/>
        </w:rPr>
        <w:t>将超声波测距的返回值处理为速度控制命令</w:t>
      </w:r>
      <w:r w:rsidR="00C06A02">
        <w:rPr>
          <w:rFonts w:hint="eastAsia"/>
        </w:rPr>
        <w:t>(日志见附件</w:t>
      </w:r>
      <w:r w:rsidR="00C06A02">
        <w:rPr>
          <w:rFonts w:hint="eastAsia"/>
        </w:rPr>
        <w:t>二</w:t>
      </w:r>
      <w:r w:rsidR="00C06A02">
        <w:t>)</w:t>
      </w:r>
    </w:p>
    <w:p w14:paraId="7179C432" w14:textId="77777777" w:rsidR="00992C12" w:rsidRDefault="00992C12">
      <w:pPr>
        <w:spacing w:beforeLines="0" w:before="0" w:afterLines="0" w:after="0"/>
      </w:pPr>
      <w:r>
        <w:br w:type="page"/>
      </w:r>
    </w:p>
    <w:p w14:paraId="46CCB0A0" w14:textId="6C86021E" w:rsidR="00C4497A" w:rsidRDefault="007A6BAB" w:rsidP="007A6BAB">
      <w:pPr>
        <w:pStyle w:val="a"/>
      </w:pPr>
      <w:r>
        <w:rPr>
          <w:rFonts w:hint="eastAsia"/>
        </w:rPr>
        <w:lastRenderedPageBreak/>
        <w:t>附件一</w:t>
      </w:r>
    </w:p>
    <w:bookmarkStart w:id="0" w:name="_MON_1650463679"/>
    <w:bookmarkEnd w:id="0"/>
    <w:p w14:paraId="6C0C3161" w14:textId="70CB8A51" w:rsidR="007A6BAB" w:rsidRPr="007A6BAB" w:rsidRDefault="00292345" w:rsidP="007A6BAB">
      <w:pPr>
        <w:spacing w:before="156" w:after="156"/>
        <w:rPr>
          <w:rFonts w:hint="eastAsia"/>
        </w:rPr>
      </w:pPr>
      <w:r>
        <w:object w:dxaOrig="8306" w:dyaOrig="6459" w14:anchorId="76872464">
          <v:shape id="_x0000_i1034" type="#_x0000_t75" style="width:415.15pt;height:322.9pt" o:ole="" filled="t" fillcolor="black [3213]">
            <v:imagedata r:id="rId17" o:title=""/>
          </v:shape>
          <o:OLEObject Type="Embed" ProgID="Word.Document.12" ShapeID="_x0000_i1034" DrawAspect="Content" ObjectID="_1650464444" r:id="rId18">
            <o:FieldCodes>\s</o:FieldCodes>
          </o:OLEObject>
        </w:object>
      </w:r>
    </w:p>
    <w:p w14:paraId="60EAB7AC" w14:textId="27953ACC" w:rsidR="007A6BAB" w:rsidRDefault="007A6BAB">
      <w:pPr>
        <w:spacing w:beforeLines="0" w:before="0" w:afterLines="0" w:after="0"/>
      </w:pPr>
      <w:r>
        <w:br w:type="page"/>
      </w:r>
    </w:p>
    <w:p w14:paraId="0F179791" w14:textId="22D34A92" w:rsidR="007A6BAB" w:rsidRDefault="007A6BAB" w:rsidP="007A6BAB">
      <w:pPr>
        <w:pStyle w:val="a"/>
      </w:pPr>
      <w:r>
        <w:rPr>
          <w:rFonts w:hint="eastAsia"/>
        </w:rPr>
        <w:lastRenderedPageBreak/>
        <w:t>附件二</w:t>
      </w:r>
    </w:p>
    <w:p w14:paraId="1EE095B0" w14:textId="754BBADD" w:rsidR="00292345" w:rsidRPr="00292345" w:rsidRDefault="00ED5637" w:rsidP="00292345">
      <w:pPr>
        <w:spacing w:before="156" w:after="156"/>
        <w:rPr>
          <w:rFonts w:hint="eastAsia"/>
        </w:rPr>
      </w:pPr>
      <w:r>
        <w:rPr>
          <w:noProof/>
        </w:rPr>
        <w:object w:dxaOrig="225" w:dyaOrig="225" w14:anchorId="0201A9DD">
          <v:shape id="_x0000_s1031" type="#_x0000_t75" style="position:absolute;left:0;text-align:left;margin-left:0;margin-top:9.65pt;width:523.35pt;height:460.15pt;z-index:251666432;mso-position-horizontal:center;mso-position-horizontal-relative:text;mso-position-vertical:absolute;mso-position-vertical-relative:text" filled="t" fillcolor="black [3213]">
            <v:imagedata r:id="rId19" o:title=""/>
            <w10:wrap type="square"/>
          </v:shape>
          <o:OLEObject Type="Embed" ProgID="Word.Document.12" ShapeID="_x0000_s1031" DrawAspect="Content" ObjectID="_1650464445" r:id="rId20">
            <o:FieldCodes>\s</o:FieldCodes>
          </o:OLEObject>
        </w:object>
      </w:r>
    </w:p>
    <w:sectPr w:rsidR="00292345" w:rsidRPr="00292345" w:rsidSect="000124B2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594A81" w14:textId="77777777" w:rsidR="00E0518E" w:rsidRDefault="00E0518E" w:rsidP="00A72981">
      <w:pPr>
        <w:spacing w:before="120" w:after="120"/>
      </w:pPr>
      <w:r>
        <w:separator/>
      </w:r>
    </w:p>
  </w:endnote>
  <w:endnote w:type="continuationSeparator" w:id="0">
    <w:p w14:paraId="2C2B3776" w14:textId="77777777" w:rsidR="00E0518E" w:rsidRDefault="00E0518E" w:rsidP="00A72981">
      <w:pPr>
        <w:spacing w:before="120"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4EB91" w14:textId="77777777" w:rsidR="00A72981" w:rsidRDefault="00A72981">
    <w:pPr>
      <w:pStyle w:val="Footer"/>
      <w:spacing w:before="120"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7492E" w14:textId="77777777" w:rsidR="00A72981" w:rsidRDefault="00A72981">
    <w:pPr>
      <w:pStyle w:val="Footer"/>
      <w:spacing w:before="120"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0AB7B3" w14:textId="77777777" w:rsidR="00A72981" w:rsidRDefault="00A72981">
    <w:pPr>
      <w:pStyle w:val="Footer"/>
      <w:spacing w:before="120"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27AAD7" w14:textId="77777777" w:rsidR="00E0518E" w:rsidRDefault="00E0518E" w:rsidP="00A72981">
      <w:pPr>
        <w:spacing w:before="120" w:after="120"/>
      </w:pPr>
      <w:r>
        <w:separator/>
      </w:r>
    </w:p>
  </w:footnote>
  <w:footnote w:type="continuationSeparator" w:id="0">
    <w:p w14:paraId="2493A500" w14:textId="77777777" w:rsidR="00E0518E" w:rsidRDefault="00E0518E" w:rsidP="00A72981">
      <w:pPr>
        <w:spacing w:before="120"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31E3EE" w14:textId="77777777" w:rsidR="00A72981" w:rsidRDefault="00A72981">
    <w:pPr>
      <w:pStyle w:val="Header"/>
      <w:spacing w:before="120"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CF9425" w14:textId="1AD85878" w:rsidR="00A72981" w:rsidRPr="00A72981" w:rsidRDefault="00A72981" w:rsidP="00A72981">
    <w:pPr>
      <w:pStyle w:val="Header"/>
      <w:pBdr>
        <w:bottom w:val="none" w:sz="0" w:space="0" w:color="auto"/>
      </w:pBdr>
      <w:spacing w:before="120" w:after="120"/>
      <w:rPr>
        <w:rFonts w:ascii="Product Sans" w:hAnsi="Product Sans"/>
      </w:rPr>
    </w:pPr>
    <w:r w:rsidRPr="00A72981">
      <w:rPr>
        <w:rFonts w:ascii="Product Sans" w:hAnsi="Product Sans"/>
      </w:rPr>
      <w:t>Group 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125B6D" w14:textId="77777777" w:rsidR="00A72981" w:rsidRDefault="00A72981">
    <w:pPr>
      <w:pStyle w:val="Header"/>
      <w:spacing w:before="120"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8F18C3"/>
    <w:multiLevelType w:val="hybridMultilevel"/>
    <w:tmpl w:val="6B7E5302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tDAwMzExMzcyNLVU0lEKTi0uzszPAykwrAUAWhGtdiwAAAA="/>
  </w:docVars>
  <w:rsids>
    <w:rsidRoot w:val="0027431D"/>
    <w:rsid w:val="000124B2"/>
    <w:rsid w:val="000D79B5"/>
    <w:rsid w:val="0024433D"/>
    <w:rsid w:val="00266D48"/>
    <w:rsid w:val="0027431D"/>
    <w:rsid w:val="00292345"/>
    <w:rsid w:val="003070DB"/>
    <w:rsid w:val="00322CB7"/>
    <w:rsid w:val="00325713"/>
    <w:rsid w:val="0036311E"/>
    <w:rsid w:val="00433720"/>
    <w:rsid w:val="0044037D"/>
    <w:rsid w:val="004C640F"/>
    <w:rsid w:val="004E130D"/>
    <w:rsid w:val="00591DE3"/>
    <w:rsid w:val="005C3784"/>
    <w:rsid w:val="005C4A74"/>
    <w:rsid w:val="00613972"/>
    <w:rsid w:val="006752B5"/>
    <w:rsid w:val="006E6624"/>
    <w:rsid w:val="00731D48"/>
    <w:rsid w:val="007A6BAB"/>
    <w:rsid w:val="007C6AC7"/>
    <w:rsid w:val="007D0948"/>
    <w:rsid w:val="008239C6"/>
    <w:rsid w:val="008727A1"/>
    <w:rsid w:val="00884DBA"/>
    <w:rsid w:val="00923258"/>
    <w:rsid w:val="00992C12"/>
    <w:rsid w:val="009A3993"/>
    <w:rsid w:val="009E4075"/>
    <w:rsid w:val="00A72981"/>
    <w:rsid w:val="00A75B90"/>
    <w:rsid w:val="00AB2B3F"/>
    <w:rsid w:val="00AD6860"/>
    <w:rsid w:val="00BE1BB7"/>
    <w:rsid w:val="00C01FF7"/>
    <w:rsid w:val="00C06A02"/>
    <w:rsid w:val="00C4497A"/>
    <w:rsid w:val="00C93177"/>
    <w:rsid w:val="00CB5F18"/>
    <w:rsid w:val="00CB6ACB"/>
    <w:rsid w:val="00DE5DE9"/>
    <w:rsid w:val="00E0518E"/>
    <w:rsid w:val="00E51D53"/>
    <w:rsid w:val="00E52AE8"/>
    <w:rsid w:val="00E617D0"/>
    <w:rsid w:val="00EC5911"/>
    <w:rsid w:val="00ED5637"/>
    <w:rsid w:val="00F47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356085DA"/>
  <w15:chartTrackingRefBased/>
  <w15:docId w15:val="{4D509132-534B-41CF-B3EE-0998D5CD5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AC7"/>
    <w:pPr>
      <w:spacing w:beforeLines="50" w:before="50" w:afterLines="50" w:after="50"/>
    </w:pPr>
  </w:style>
  <w:style w:type="paragraph" w:styleId="Heading1">
    <w:name w:val="heading 1"/>
    <w:basedOn w:val="Normal"/>
    <w:next w:val="Normal"/>
    <w:link w:val="Heading1Char"/>
    <w:uiPriority w:val="9"/>
    <w:qFormat/>
    <w:rsid w:val="00AB2B3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433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4433D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a">
    <w:name w:val="段落标题"/>
    <w:next w:val="Normal"/>
    <w:link w:val="a0"/>
    <w:qFormat/>
    <w:rsid w:val="00591DE3"/>
    <w:pPr>
      <w:spacing w:before="50" w:after="50"/>
      <w:jc w:val="left"/>
      <w:outlineLvl w:val="1"/>
    </w:pPr>
    <w:rPr>
      <w:rFonts w:ascii="Product Sans" w:eastAsia="方正小标宋简体" w:hAnsi="Product Sans" w:cstheme="majorBidi"/>
      <w:bCs/>
      <w:kern w:val="44"/>
      <w:sz w:val="32"/>
      <w:szCs w:val="32"/>
    </w:rPr>
  </w:style>
  <w:style w:type="character" w:customStyle="1" w:styleId="a0">
    <w:name w:val="段落标题 字符"/>
    <w:basedOn w:val="Heading1Char"/>
    <w:link w:val="a"/>
    <w:rsid w:val="00591DE3"/>
    <w:rPr>
      <w:rFonts w:ascii="Product Sans" w:eastAsia="方正小标宋简体" w:hAnsi="Product Sans" w:cstheme="majorBidi"/>
      <w:b w:val="0"/>
      <w:bCs/>
      <w:kern w:val="44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B2B3F"/>
    <w:rPr>
      <w:b/>
      <w:bCs/>
      <w:kern w:val="44"/>
      <w:sz w:val="44"/>
      <w:szCs w:val="44"/>
    </w:rPr>
  </w:style>
  <w:style w:type="paragraph" w:customStyle="1" w:styleId="a1">
    <w:name w:val="段落小标题"/>
    <w:next w:val="Normal"/>
    <w:link w:val="Char"/>
    <w:qFormat/>
    <w:rsid w:val="00433720"/>
    <w:pPr>
      <w:ind w:leftChars="100" w:left="100"/>
      <w:outlineLvl w:val="2"/>
    </w:pPr>
    <w:rPr>
      <w:rFonts w:ascii="Times New Roman" w:eastAsia="方正小标宋简体" w:hAnsi="Times New Roman"/>
      <w:b/>
    </w:rPr>
  </w:style>
  <w:style w:type="character" w:customStyle="1" w:styleId="Char">
    <w:name w:val="段落小标题 Char"/>
    <w:basedOn w:val="DefaultParagraphFont"/>
    <w:link w:val="a1"/>
    <w:rsid w:val="00433720"/>
    <w:rPr>
      <w:rFonts w:ascii="Times New Roman" w:eastAsia="方正小标宋简体" w:hAnsi="Times New Roman"/>
      <w:b/>
    </w:rPr>
  </w:style>
  <w:style w:type="paragraph" w:customStyle="1" w:styleId="IansTitle">
    <w:name w:val="Ian's Title"/>
    <w:next w:val="Normal"/>
    <w:link w:val="IansTitleChar"/>
    <w:qFormat/>
    <w:rsid w:val="00433720"/>
    <w:pPr>
      <w:pBdr>
        <w:left w:val="single" w:sz="24" w:space="4" w:color="FF0000"/>
      </w:pBdr>
      <w:adjustRightInd w:val="0"/>
      <w:spacing w:beforeLines="50" w:before="50" w:afterLines="50" w:after="50"/>
      <w:jc w:val="left"/>
      <w:outlineLvl w:val="0"/>
    </w:pPr>
    <w:rPr>
      <w:rFonts w:ascii="Product Sans" w:eastAsia="方正小标宋简体" w:hAnsi="Product Sans" w:cstheme="majorBidi"/>
      <w:bCs/>
      <w:sz w:val="44"/>
      <w:szCs w:val="44"/>
    </w:rPr>
  </w:style>
  <w:style w:type="character" w:customStyle="1" w:styleId="IansTitleChar">
    <w:name w:val="Ian's Title Char"/>
    <w:basedOn w:val="TitleChar"/>
    <w:link w:val="IansTitle"/>
    <w:rsid w:val="00433720"/>
    <w:rPr>
      <w:rFonts w:ascii="Product Sans" w:eastAsia="方正小标宋简体" w:hAnsi="Product Sans" w:cstheme="majorBidi"/>
      <w:b w:val="0"/>
      <w:bCs/>
      <w:sz w:val="44"/>
      <w:szCs w:val="44"/>
    </w:rPr>
  </w:style>
  <w:style w:type="paragraph" w:styleId="ListParagraph">
    <w:name w:val="List Paragraph"/>
    <w:basedOn w:val="Normal"/>
    <w:uiPriority w:val="34"/>
    <w:qFormat/>
    <w:rsid w:val="00C93177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A729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7298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7298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7298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package" Target="embeddings/Microsoft_Word_Document.docx"/><Relationship Id="rId26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emf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package" Target="embeddings/Microsoft_Word_Document1.docx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12.emf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3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Ge</dc:creator>
  <cp:keywords/>
  <dc:description/>
  <cp:lastModifiedBy>Ian Ge</cp:lastModifiedBy>
  <cp:revision>6</cp:revision>
  <dcterms:created xsi:type="dcterms:W3CDTF">2020-05-08T07:54:00Z</dcterms:created>
  <dcterms:modified xsi:type="dcterms:W3CDTF">2020-05-08T09:34:00Z</dcterms:modified>
</cp:coreProperties>
</file>